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7acbc1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y tratamiento del riesgo técnico del FNA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7bad9afe-625e-4cf1-85f1-d50eee95765d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8:38:08Z</dcterms:created>
  <dcterms:modified xsi:type="dcterms:W3CDTF">2023-06-28T18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